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59200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rol Bednar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ulia Bednarz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